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Pomme cannelle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Hauptverwendungskategori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Gewerbliche Nutzung,Verwendung durch Verbraucher</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zusammensetzung (Duf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d-limonene; cinnamaldehyde; α-methylcinnamaldehyde; cinnam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02+P352 - BEI BERÜHRUNG MIT DER HAUT: Mit viel Wasser und Seife waschen.</w:t>
              <w:br/>
              <w:t>P333+P313 - Bei Hautreizung oder -ausschlag: Ärztlichen Rat einholen/ärztliche Hilfe hinzuziehen.</w:t>
              <w:br/>
              <w:t>Entsorgen Sie den Inhalt/das Behältnis in ... (... gemäß den lokalen/regionalen/nationalen oder internationalen Vorschrift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iethyl malon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5-53-3</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05-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88-4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82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8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16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meth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39-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1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2000 mg/kg Körpergewicht)</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x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3-68-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64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Oral), H301 (ATE=280 mg/kg Körpergewicht)</w:t>
              <w:br/>
              <w:t>Acute Tox. 3 (Dermal), H311 (ATE=820 mg/kg Körpergewicht)</w:t>
              <w:br/>
              <w:t>Acute Tox. 3 (Inhalativ), H331 (ATE=0,5 mg/l/4h)</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Würzig. Fruch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994</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llyl hexanoate (123-68-2)</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280 mg/kg Körpergewicht Animal: guinea pig, Guideline: OECD Guideline 401 (Acute Oral Toxicity), 95% CL: 246 - 319</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820 mg/kg Körpergewicht Animal: rabbit, Guideline: OECD Guideline 402 (Acute Dermal Toxicity), 95% CL: 700 - 94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iethyl malonate (105-53-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15794 mg/kg Körpergewicht Animal: rat, Animal sex: male, Guideline: other:</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16960 mg/kg Körpergewicht Animal: rabbit, Animal sex: 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Körpergewicht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Körpergewic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methylcinnamaldehyde (101-39-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5,34 mg/kg Körpergewicht Animal: rat, Animal sex: fe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Körpergewicht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Animal sex: female,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α-methylcinnamaldehyde (101-39-3)</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25 mg/kg Körpergewicht Animal: rat, Animal sex: male, Guideline: other:</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Tier, weiblich,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1200 mg/kg Körpergewicht Animal: mouse,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Pomme cannelle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llyl hexanoate (123-68-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117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4,6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iethyl malonate (105-53-3)</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02,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508,2 mg/l Test organisms (species): Desmodesmus subspicatus (previous name: Scenedesmus subspicatus)</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gt; 80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methylcinnamaldehyde (101-39-3)</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6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9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Pomme cannelle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llyl hexanoate (123-68-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iethyl malonate (105-53-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tert-butylcyclohexyl acetate (88-4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methylcinnamaldehyde (101-39-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p w:rsidR="00A65092" w:rsidRPr="0069446B" w:rsidP="00A65092" w14:paraId="1965DBDA" w14:textId="0FFE3A91">
      <w:pPr>
        <w:pStyle w:val="SDSTextNormal"/>
      </w:pPr>
      <w:r>
        <w:rPr>
          <w:noProof/>
        </w:rPr>
        <w:t>Enthält keine Stoffe, die im REACH-Anhang XVII (Beschränkungsbedingungen) gelistet sind</w:t>
      </w:r>
    </w:p>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dermal), Kategorie 4</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bei Verschluck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bei Hautkontakt.</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bei Einatmen.</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3.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3.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Pomme cannelle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5"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Pomme cannelle Kerze 10%</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gemäß REACH-Verordnung (EG) 1907/2006 einschließlich Änderungsverordnung (EU) 2020/878</w:t>
          </w:r>
        </w:p>
        <w:p w:rsidR="009C6C12" w:rsidRPr="008F5B08" w:rsidP="008F5B08" w14:paraId="31267F45" w14:textId="67A5CBF0">
          <w:pPr>
            <w:pStyle w:val="SDSTableTextHeader"/>
          </w:pPr>
          <w:r>
            <w:rPr>
              <w:noProof/>
            </w:rPr>
            <w:t>Ausgabedatum: 23.04.2026   Version: 4.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_rels/header3.xml.rels><?xml version="1.0" encoding="utf-8" standalone="yes"?><Relationships xmlns="http://schemas.openxmlformats.org/package/2006/relationships"><Relationship Id="rId1" Type="http://schemas.openxmlformats.org/officeDocument/2006/relationships/image" Target="media/image3.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5BC015E-E42B-4D1D-8246-BD415E036C41}"/>
</file>

<file path=customXml/itemProps3.xml><?xml version="1.0" encoding="utf-8"?>
<ds:datastoreItem xmlns:ds="http://schemas.openxmlformats.org/officeDocument/2006/customXml" ds:itemID="{67429F6B-CC16-4A49-91A6-7BA2BB427186}"/>
</file>

<file path=customXml/itemProps4.xml><?xml version="1.0" encoding="utf-8"?>
<ds:datastoreItem xmlns:ds="http://schemas.openxmlformats.org/officeDocument/2006/customXml" ds:itemID="{5CC60D0A-07E9-4228-B485-1993A22D2F11}"/>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